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00306" w:rsidRDefault="00FC673B" w:rsidP="00FC673B">
      <w:pPr>
        <w:pStyle w:val="Heading1"/>
        <w:ind w:left="1440"/>
        <w:rPr>
          <w:shd w:val="clear" w:color="auto" w:fill="FFFFFF"/>
        </w:rPr>
      </w:pPr>
      <w:r w:rsidRPr="00FC673B">
        <w:rPr>
          <w:shd w:val="clear" w:color="auto" w:fill="FFFFFF"/>
        </w:rPr>
        <w:t>Which Is Better Tri</w:t>
      </w:r>
      <w:r w:rsidR="00AA1AAE">
        <w:rPr>
          <w:shd w:val="clear" w:color="auto" w:fill="FFFFFF"/>
        </w:rPr>
        <w:t xml:space="preserve"> </w:t>
      </w:r>
      <w:r w:rsidRPr="00FC673B">
        <w:rPr>
          <w:shd w:val="clear" w:color="auto" w:fill="FFFFFF"/>
        </w:rPr>
        <w:t>Fold or Roll</w:t>
      </w:r>
      <w:r w:rsidR="00AA1AAE">
        <w:rPr>
          <w:shd w:val="clear" w:color="auto" w:fill="FFFFFF"/>
        </w:rPr>
        <w:t xml:space="preserve"> </w:t>
      </w:r>
      <w:bookmarkStart w:id="0" w:name="_GoBack"/>
      <w:bookmarkEnd w:id="0"/>
      <w:r w:rsidRPr="00FC673B">
        <w:rPr>
          <w:shd w:val="clear" w:color="auto" w:fill="FFFFFF"/>
        </w:rPr>
        <w:t xml:space="preserve">up </w:t>
      </w:r>
      <w:proofErr w:type="spellStart"/>
      <w:r w:rsidRPr="00FC673B">
        <w:rPr>
          <w:shd w:val="clear" w:color="auto" w:fill="FFFFFF"/>
        </w:rPr>
        <w:t>Tonneau</w:t>
      </w:r>
      <w:proofErr w:type="spellEnd"/>
      <w:r w:rsidRPr="00FC673B">
        <w:rPr>
          <w:shd w:val="clear" w:color="auto" w:fill="FFFFFF"/>
        </w:rPr>
        <w:t xml:space="preserve"> Cover?</w:t>
      </w:r>
    </w:p>
    <w:p w:rsidR="00FC673B" w:rsidRDefault="00FC673B" w:rsidP="00FC673B"/>
    <w:p w:rsidR="00FC673B" w:rsidRDefault="00FC673B" w:rsidP="00FC673B">
      <w:r>
        <w:t xml:space="preserve">According to working compatibility and flexibility, Roll up </w:t>
      </w:r>
      <w:proofErr w:type="spellStart"/>
      <w:r>
        <w:t>tonneau</w:t>
      </w:r>
      <w:proofErr w:type="spellEnd"/>
      <w:r>
        <w:t xml:space="preserve"> is more of a smart choice to go with. Tri folds are more likely similar to roll</w:t>
      </w:r>
      <w:r w:rsidR="00AA1AAE">
        <w:t>-</w:t>
      </w:r>
      <w:r>
        <w:t xml:space="preserve">ups, yet </w:t>
      </w:r>
      <w:r w:rsidR="007537F1">
        <w:t>it takes up one-third of your truck</w:t>
      </w:r>
      <w:r w:rsidR="00AA1AAE">
        <w:t>'</w:t>
      </w:r>
      <w:r w:rsidR="007537F1">
        <w:t>s space.</w:t>
      </w:r>
    </w:p>
    <w:p w:rsidR="007537F1" w:rsidRDefault="007537F1" w:rsidP="007537F1">
      <w:pPr>
        <w:pStyle w:val="Heading2"/>
      </w:pPr>
      <w:r w:rsidRPr="007537F1">
        <w:t>Which is better tri</w:t>
      </w:r>
      <w:r w:rsidR="00AA1AAE">
        <w:t>-</w:t>
      </w:r>
      <w:r w:rsidRPr="007537F1">
        <w:t>fold or roll</w:t>
      </w:r>
      <w:r w:rsidR="00AA1AAE">
        <w:t>-</w:t>
      </w:r>
      <w:r w:rsidRPr="007537F1">
        <w:t xml:space="preserve">up </w:t>
      </w:r>
      <w:proofErr w:type="spellStart"/>
      <w:r w:rsidRPr="007537F1">
        <w:t>tonneau</w:t>
      </w:r>
      <w:proofErr w:type="spellEnd"/>
      <w:r w:rsidRPr="007537F1">
        <w:t xml:space="preserve"> cover?</w:t>
      </w:r>
    </w:p>
    <w:p w:rsidR="007537F1" w:rsidRDefault="007537F1" w:rsidP="007537F1">
      <w:r>
        <w:t>Truck bed covers are a necessary thing to keep the extended part undamaged. Also</w:t>
      </w:r>
      <w:r w:rsidR="00AA1AAE">
        <w:t>,</w:t>
      </w:r>
      <w:r>
        <w:t xml:space="preserve"> you need to make sure if the cover is rigid enough to give a </w:t>
      </w:r>
      <w:r w:rsidR="00872F3B">
        <w:t>tough fight with the surroundings.</w:t>
      </w:r>
      <w:r>
        <w:t xml:space="preserve"> Let’s dig into some precise facts why tri</w:t>
      </w:r>
      <w:r w:rsidR="00AA1AAE">
        <w:t>-</w:t>
      </w:r>
      <w:r>
        <w:t xml:space="preserve">fold and roll up covers have a rivalry. </w:t>
      </w:r>
    </w:p>
    <w:p w:rsidR="007537F1" w:rsidRDefault="00872F3B" w:rsidP="00872F3B">
      <w:pPr>
        <w:pStyle w:val="Heading4"/>
      </w:pPr>
      <w:r>
        <w:t>Base difference</w:t>
      </w:r>
    </w:p>
    <w:p w:rsidR="00872F3B" w:rsidRDefault="00712AB5" w:rsidP="00872F3B">
      <w:r>
        <w:t>The very base difference is that the tri</w:t>
      </w:r>
      <w:r w:rsidR="00AA1AAE">
        <w:t>-</w:t>
      </w:r>
      <w:r>
        <w:t>fold comes with 3 specified segment</w:t>
      </w:r>
      <w:r w:rsidR="00AA1AAE">
        <w:t>s</w:t>
      </w:r>
      <w:r>
        <w:t xml:space="preserve"> and each part has enough support to deal with hard situations. But the roll</w:t>
      </w:r>
      <w:r w:rsidR="00AA1AAE">
        <w:t>-</w:t>
      </w:r>
      <w:r>
        <w:t>up has more precise segments and more than 3 folds.</w:t>
      </w:r>
      <w:r w:rsidR="006E330E">
        <w:t xml:space="preserve"> </w:t>
      </w:r>
    </w:p>
    <w:p w:rsidR="006E330E" w:rsidRDefault="006E330E" w:rsidP="006E330E">
      <w:pPr>
        <w:pStyle w:val="Heading4"/>
      </w:pPr>
      <w:r>
        <w:t>Flexibility</w:t>
      </w:r>
    </w:p>
    <w:p w:rsidR="006E330E" w:rsidRDefault="006E330E" w:rsidP="006E330E">
      <w:r>
        <w:t>In case of a tri</w:t>
      </w:r>
      <w:r w:rsidR="00AA1AAE">
        <w:t>-</w:t>
      </w:r>
      <w:r>
        <w:t>fold</w:t>
      </w:r>
      <w:r w:rsidR="00AA1AAE">
        <w:t>,</w:t>
      </w:r>
      <w:r>
        <w:t xml:space="preserve"> it needs to unplug from the truck bed for having a full workspace. Else it will occupy one-third of the total space. Again for roll</w:t>
      </w:r>
      <w:r w:rsidR="00AA1AAE">
        <w:t>-</w:t>
      </w:r>
      <w:r>
        <w:t xml:space="preserve">ups, they are so easy </w:t>
      </w:r>
      <w:r w:rsidR="00DC1C85">
        <w:t>to go with the edge side that they don’t need to be separated from the truck even.</w:t>
      </w:r>
    </w:p>
    <w:p w:rsidR="00DC1C85" w:rsidRDefault="00DC1C85" w:rsidP="00DC1C85">
      <w:pPr>
        <w:pStyle w:val="Heading4"/>
      </w:pPr>
      <w:r>
        <w:t xml:space="preserve">Vitality </w:t>
      </w:r>
    </w:p>
    <w:p w:rsidR="00DC1C85" w:rsidRDefault="00DC1C85" w:rsidP="006E330E">
      <w:r>
        <w:t>The tri</w:t>
      </w:r>
      <w:r w:rsidR="00AA1AAE">
        <w:t>-</w:t>
      </w:r>
      <w:r>
        <w:t xml:space="preserve">fold when opened seems a plain cover but is less of a rigid cover. Though there </w:t>
      </w:r>
      <w:r w:rsidR="00AA1AAE">
        <w:t>are</w:t>
      </w:r>
      <w:r>
        <w:t xml:space="preserve"> enough support and clamps for holding still the area is larger than that of roll</w:t>
      </w:r>
      <w:r w:rsidR="00AA1AAE">
        <w:t>-</w:t>
      </w:r>
      <w:r>
        <w:t xml:space="preserve">up segments. </w:t>
      </w:r>
    </w:p>
    <w:p w:rsidR="00635018" w:rsidRDefault="00DC1C85" w:rsidP="006E330E">
      <w:r>
        <w:t>But roll up is an integrated sheet of multiple folds and each is supported nicely. The outer appearance is neater, smoother</w:t>
      </w:r>
      <w:r w:rsidR="00AA1AAE">
        <w:t>,</w:t>
      </w:r>
      <w:r>
        <w:t xml:space="preserve"> and vibrates less. This </w:t>
      </w:r>
      <w:r w:rsidR="00635018">
        <w:t>is a comparatively a strong one to cope with rough roads.</w:t>
      </w:r>
    </w:p>
    <w:p w:rsidR="00DC1C85" w:rsidRDefault="00635018" w:rsidP="00635018">
      <w:pPr>
        <w:pStyle w:val="Heading4"/>
      </w:pPr>
      <w:r>
        <w:t>Installation timing</w:t>
      </w:r>
      <w:r w:rsidR="00DC1C85">
        <w:t xml:space="preserve">  </w:t>
      </w:r>
    </w:p>
    <w:p w:rsidR="00635018" w:rsidRDefault="00635018" w:rsidP="00635018">
      <w:r>
        <w:t>According to the users</w:t>
      </w:r>
      <w:r w:rsidR="00AA1AAE">
        <w:t>,</w:t>
      </w:r>
      <w:r>
        <w:t xml:space="preserve"> </w:t>
      </w:r>
      <w:r w:rsidR="00203822">
        <w:t>the tri</w:t>
      </w:r>
      <w:r w:rsidR="00AA1AAE">
        <w:t>-</w:t>
      </w:r>
      <w:r w:rsidR="00203822">
        <w:t>fold takes at best 10-15 minutes to install properly, and the roll</w:t>
      </w:r>
      <w:r w:rsidR="00AA1AAE">
        <w:t>-</w:t>
      </w:r>
      <w:r w:rsidR="00203822">
        <w:t xml:space="preserve">up takes 30-40 minutes. If you’re already familiarized with the procedure, you might minimize the installation time. </w:t>
      </w:r>
    </w:p>
    <w:p w:rsidR="00203822" w:rsidRDefault="00203822" w:rsidP="007758D2">
      <w:pPr>
        <w:pStyle w:val="Heading4"/>
      </w:pPr>
      <w:r>
        <w:lastRenderedPageBreak/>
        <w:t xml:space="preserve">All about Trifold </w:t>
      </w:r>
    </w:p>
    <w:p w:rsidR="007758D2" w:rsidRDefault="007758D2" w:rsidP="007758D2">
      <w:r>
        <w:t>A tri</w:t>
      </w:r>
      <w:r w:rsidR="00AA1AAE">
        <w:t>-</w:t>
      </w:r>
      <w:r>
        <w:t xml:space="preserve">fold </w:t>
      </w:r>
      <w:proofErr w:type="spellStart"/>
      <w:r>
        <w:t>tonneau</w:t>
      </w:r>
      <w:proofErr w:type="spellEnd"/>
      <w:r>
        <w:t xml:space="preserve"> </w:t>
      </w:r>
      <w:r w:rsidR="00CD696D">
        <w:t xml:space="preserve">is a 3 layered compacted foldable sheet. To use it you will need to tightly adjust the clamps with </w:t>
      </w:r>
      <w:r w:rsidR="00AA1AAE">
        <w:t xml:space="preserve">the </w:t>
      </w:r>
      <w:r w:rsidR="00CD696D">
        <w:t xml:space="preserve">truck bed. It comes with rails and good quality clamps. Unlatch the clamp in the tailgate portion and fold back to the cab. </w:t>
      </w:r>
    </w:p>
    <w:p w:rsidR="00CD696D" w:rsidRDefault="00CD696D" w:rsidP="007758D2">
      <w:r>
        <w:t>But the main problem is you cannot always have the cover with you in case your full bed is occupied with items. So if you’</w:t>
      </w:r>
      <w:r w:rsidR="00353E85">
        <w:t xml:space="preserve">re </w:t>
      </w:r>
      <w:r w:rsidR="00AA1AAE">
        <w:t>o</w:t>
      </w:r>
      <w:r w:rsidR="00353E85">
        <w:t>n a long road trip or journey, this might agitate you. Also if you keep the cover attached this might bump a lot and block a good amount of space.</w:t>
      </w:r>
    </w:p>
    <w:p w:rsidR="00353E85" w:rsidRDefault="00353E85" w:rsidP="00353E85">
      <w:pPr>
        <w:pStyle w:val="Heading4"/>
      </w:pPr>
      <w:r>
        <w:t>All about Roll</w:t>
      </w:r>
      <w:r w:rsidR="00AA1AAE">
        <w:t>-</w:t>
      </w:r>
      <w:r>
        <w:t>ups</w:t>
      </w:r>
    </w:p>
    <w:p w:rsidR="00353E85" w:rsidRDefault="00353E85" w:rsidP="00353E85">
      <w:r>
        <w:t>Roll</w:t>
      </w:r>
      <w:r w:rsidR="00AA1AAE">
        <w:t>-</w:t>
      </w:r>
      <w:r>
        <w:t>ups are easier to operate; the folding mechanism is neat and take</w:t>
      </w:r>
      <w:r w:rsidR="00AA1AAE">
        <w:t>s</w:t>
      </w:r>
      <w:r>
        <w:t xml:space="preserve"> less effort. When you clamp the sheet it gives a smooth finish in </w:t>
      </w:r>
      <w:r w:rsidR="00AA1AAE">
        <w:t xml:space="preserve">the </w:t>
      </w:r>
      <w:r>
        <w:t xml:space="preserve">outside </w:t>
      </w:r>
      <w:r w:rsidR="002F26A4">
        <w:t>look. Again the tailgate clamps are strong enough to hold it tightly so the bumpy vibe lessens.</w:t>
      </w:r>
    </w:p>
    <w:p w:rsidR="002F26A4" w:rsidRDefault="002F26A4" w:rsidP="00353E85">
      <w:r>
        <w:t>After folding it towards the cab you’ll barely lack any bed space, it is kind of too nicely aligned with the edges, so you don’t need to take it off from the bed area. Comparatively</w:t>
      </w:r>
      <w:r w:rsidR="00AA1AAE">
        <w:t>,</w:t>
      </w:r>
      <w:r>
        <w:t xml:space="preserve"> it’s easy to fold and unfold fast and it’s a cozy process to deal with.</w:t>
      </w:r>
    </w:p>
    <w:p w:rsidR="002F26A4" w:rsidRDefault="002F26A4" w:rsidP="00353E85">
      <w:r>
        <w:t>For a better procedural discussion you might check this specific site:</w:t>
      </w:r>
    </w:p>
    <w:p w:rsidR="002F26A4" w:rsidRDefault="002F26A4" w:rsidP="00353E85">
      <w:hyperlink r:id="rId4" w:history="1">
        <w:r w:rsidRPr="009D480B">
          <w:rPr>
            <w:rStyle w:val="Hyperlink"/>
          </w:rPr>
          <w:t>https://www.4wheelparts.com/the-dirt/differences-between-soft-roll-up-and-soft-tri-fold-truck-bed-covers/#:~:text=If%20you%20want%20a%20bed,a%20roll%2Dup%20tonneau%20cover.&amp;text=If%20you%20want%20to%20secure,tonneau%20cover%20can%20work%20perfectly</w:t>
        </w:r>
      </w:hyperlink>
      <w:r w:rsidRPr="002F26A4">
        <w:t>.</w:t>
      </w:r>
    </w:p>
    <w:p w:rsidR="002F26A4" w:rsidRDefault="002F26A4" w:rsidP="00353E85">
      <w:r>
        <w:t>And a video for fast assumptions, try hitting the link:</w:t>
      </w:r>
    </w:p>
    <w:p w:rsidR="002F26A4" w:rsidRDefault="002F26A4" w:rsidP="00353E85">
      <w:hyperlink r:id="rId5" w:history="1">
        <w:r w:rsidRPr="009D480B">
          <w:rPr>
            <w:rStyle w:val="Hyperlink"/>
          </w:rPr>
          <w:t>https://www.youtube.com/watch?v=mWIZ_YfzwHQ</w:t>
        </w:r>
      </w:hyperlink>
    </w:p>
    <w:p w:rsidR="002F26A4" w:rsidRDefault="002F26A4" w:rsidP="00353E85"/>
    <w:p w:rsidR="002F26A4" w:rsidRDefault="002F26A4" w:rsidP="002F26A4">
      <w:pPr>
        <w:pStyle w:val="Heading2"/>
      </w:pPr>
      <w:r>
        <w:t>FAQ</w:t>
      </w:r>
    </w:p>
    <w:p w:rsidR="002F26A4" w:rsidRDefault="002F26A4" w:rsidP="002F26A4">
      <w:r>
        <w:t>Do the supported rails break down?</w:t>
      </w:r>
    </w:p>
    <w:p w:rsidR="001B23F2" w:rsidRDefault="002F26A4" w:rsidP="002F26A4">
      <w:r>
        <w:t>No</w:t>
      </w:r>
      <w:r w:rsidR="00AA1AAE">
        <w:t>,</w:t>
      </w:r>
      <w:r>
        <w:t xml:space="preserve"> they don’t unless they face unbearable pressures. Either way</w:t>
      </w:r>
      <w:r w:rsidR="00AA1AAE">
        <w:t>,</w:t>
      </w:r>
      <w:r>
        <w:t xml:space="preserve"> these are </w:t>
      </w:r>
      <w:r w:rsidR="001B23F2">
        <w:t>made of strong elements, so rest assured.</w:t>
      </w:r>
    </w:p>
    <w:p w:rsidR="002F26A4" w:rsidRDefault="001B23F2" w:rsidP="002F26A4">
      <w:r>
        <w:t>Can I wash my bed covers? Do tri</w:t>
      </w:r>
      <w:r w:rsidR="00AA1AAE">
        <w:t>-</w:t>
      </w:r>
      <w:r>
        <w:t xml:space="preserve">fold and roll up has </w:t>
      </w:r>
      <w:r w:rsidR="00AA1AAE">
        <w:t xml:space="preserve">a </w:t>
      </w:r>
      <w:r>
        <w:t xml:space="preserve">different procedure for this? </w:t>
      </w:r>
      <w:r w:rsidR="002F26A4">
        <w:t xml:space="preserve"> </w:t>
      </w:r>
    </w:p>
    <w:p w:rsidR="001B23F2" w:rsidRDefault="001B23F2" w:rsidP="002F26A4">
      <w:r>
        <w:lastRenderedPageBreak/>
        <w:t>Yes, keeping the covers clean is a vital part to make it more sustainable. For cleaning the sheet you might use cleaning products, and soft bristle brushes. But it is recommended to use cold or room temperature water and soap. Warm water might damage the surface.</w:t>
      </w:r>
    </w:p>
    <w:p w:rsidR="001B23F2" w:rsidRDefault="001B23F2" w:rsidP="002F26A4">
      <w:r>
        <w:t>And as for different proces</w:t>
      </w:r>
      <w:r w:rsidR="00AA1AAE">
        <w:t>se</w:t>
      </w:r>
      <w:r>
        <w:t>s, it is not required. You can clean both type</w:t>
      </w:r>
      <w:r w:rsidR="00AA1AAE">
        <w:t>s</w:t>
      </w:r>
      <w:r>
        <w:t xml:space="preserve"> in </w:t>
      </w:r>
      <w:r w:rsidR="00AA1AAE">
        <w:t xml:space="preserve">the </w:t>
      </w:r>
      <w:r>
        <w:t>same way.</w:t>
      </w:r>
    </w:p>
    <w:p w:rsidR="001B23F2" w:rsidRDefault="001B23F2" w:rsidP="001B23F2">
      <w:pPr>
        <w:pStyle w:val="Heading2"/>
      </w:pPr>
      <w:r>
        <w:t xml:space="preserve">Conclusion </w:t>
      </w:r>
    </w:p>
    <w:p w:rsidR="001B23F2" w:rsidRDefault="001B23F2" w:rsidP="001B23F2">
      <w:r>
        <w:t>If you’re confused to choose which one is best to grab, we would recommend the roll</w:t>
      </w:r>
      <w:r w:rsidR="00AA1AAE">
        <w:t>-</w:t>
      </w:r>
      <w:r>
        <w:t xml:space="preserve">up </w:t>
      </w:r>
      <w:proofErr w:type="spellStart"/>
      <w:r>
        <w:t>tonneau</w:t>
      </w:r>
      <w:proofErr w:type="spellEnd"/>
      <w:r>
        <w:t xml:space="preserve">. The reason is even if it does take a little more time to install, yet when you’re in a long time </w:t>
      </w:r>
      <w:r w:rsidR="00AA1AAE">
        <w:t xml:space="preserve">of </w:t>
      </w:r>
      <w:r>
        <w:t xml:space="preserve">work you can use the cover anytime. </w:t>
      </w:r>
    </w:p>
    <w:p w:rsidR="001B23F2" w:rsidRPr="001B23F2" w:rsidRDefault="001B23F2" w:rsidP="001B23F2">
      <w:r>
        <w:t>And for tri</w:t>
      </w:r>
      <w:r w:rsidR="00AA1AAE">
        <w:t>-</w:t>
      </w:r>
      <w:r>
        <w:t>fold, it’ll rot in the garage, and you will not get the buoyancy of getting its assistance always.</w:t>
      </w:r>
    </w:p>
    <w:p w:rsidR="00DC1C85" w:rsidRDefault="00DC1C85" w:rsidP="006E330E"/>
    <w:p w:rsidR="00DC1C85" w:rsidRPr="006E330E" w:rsidRDefault="00DC1C85" w:rsidP="006E330E"/>
    <w:sectPr w:rsidR="00DC1C85" w:rsidRPr="006E330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OxNDU3NjExMzEztTRT0lEKTi0uzszPAykwrAUA8ywiIiwAAAA="/>
  </w:docVars>
  <w:rsids>
    <w:rsidRoot w:val="00787751"/>
    <w:rsid w:val="001B23F2"/>
    <w:rsid w:val="00203822"/>
    <w:rsid w:val="002F26A4"/>
    <w:rsid w:val="00353E85"/>
    <w:rsid w:val="00635018"/>
    <w:rsid w:val="006E330E"/>
    <w:rsid w:val="00712AB5"/>
    <w:rsid w:val="007537F1"/>
    <w:rsid w:val="007758D2"/>
    <w:rsid w:val="00787751"/>
    <w:rsid w:val="00872F3B"/>
    <w:rsid w:val="009B0EF9"/>
    <w:rsid w:val="00A95B02"/>
    <w:rsid w:val="00AA1AAE"/>
    <w:rsid w:val="00CD696D"/>
    <w:rsid w:val="00DC1C85"/>
    <w:rsid w:val="00E00306"/>
    <w:rsid w:val="00FC673B"/>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E07CDFA"/>
  <w15:chartTrackingRefBased/>
  <w15:docId w15:val="{6058EEA6-9CAE-4114-855A-029EBCBAC3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95B02"/>
    <w:rPr>
      <w:rFonts w:ascii="Times New Roman" w:hAnsi="Times New Roman"/>
      <w:sz w:val="28"/>
    </w:rPr>
  </w:style>
  <w:style w:type="paragraph" w:styleId="Heading1">
    <w:name w:val="heading 1"/>
    <w:basedOn w:val="Normal"/>
    <w:next w:val="Normal"/>
    <w:link w:val="Heading1Char"/>
    <w:uiPriority w:val="9"/>
    <w:qFormat/>
    <w:rsid w:val="00A95B02"/>
    <w:pPr>
      <w:keepNext/>
      <w:keepLines/>
      <w:spacing w:before="240" w:after="0"/>
      <w:outlineLvl w:val="0"/>
    </w:pPr>
    <w:rPr>
      <w:rFonts w:eastAsiaTheme="majorEastAsia" w:cstheme="majorBidi"/>
      <w:color w:val="2F5496" w:themeColor="accent1" w:themeShade="BF"/>
      <w:szCs w:val="32"/>
    </w:rPr>
  </w:style>
  <w:style w:type="paragraph" w:styleId="Heading2">
    <w:name w:val="heading 2"/>
    <w:basedOn w:val="Normal"/>
    <w:next w:val="Normal"/>
    <w:link w:val="Heading2Char"/>
    <w:uiPriority w:val="9"/>
    <w:unhideWhenUsed/>
    <w:qFormat/>
    <w:rsid w:val="00A95B02"/>
    <w:pPr>
      <w:keepNext/>
      <w:keepLines/>
      <w:spacing w:before="40" w:after="0"/>
      <w:outlineLvl w:val="1"/>
    </w:pPr>
    <w:rPr>
      <w:rFonts w:eastAsiaTheme="majorEastAsia" w:cstheme="majorBidi"/>
      <w:color w:val="2F5496" w:themeColor="accent1" w:themeShade="BF"/>
      <w:szCs w:val="26"/>
    </w:rPr>
  </w:style>
  <w:style w:type="paragraph" w:styleId="Heading3">
    <w:name w:val="heading 3"/>
    <w:basedOn w:val="Normal"/>
    <w:next w:val="Normal"/>
    <w:link w:val="Heading3Char"/>
    <w:uiPriority w:val="9"/>
    <w:unhideWhenUsed/>
    <w:qFormat/>
    <w:rsid w:val="00A95B02"/>
    <w:pPr>
      <w:keepNext/>
      <w:keepLines/>
      <w:spacing w:before="40" w:after="0"/>
      <w:outlineLvl w:val="2"/>
    </w:pPr>
    <w:rPr>
      <w:rFonts w:eastAsiaTheme="majorEastAsia" w:cstheme="majorBidi"/>
      <w:color w:val="1F3763" w:themeColor="accent1" w:themeShade="7F"/>
      <w:szCs w:val="24"/>
    </w:rPr>
  </w:style>
  <w:style w:type="paragraph" w:styleId="Heading4">
    <w:name w:val="heading 4"/>
    <w:basedOn w:val="Normal"/>
    <w:next w:val="Normal"/>
    <w:link w:val="Heading4Char"/>
    <w:uiPriority w:val="9"/>
    <w:unhideWhenUsed/>
    <w:qFormat/>
    <w:rsid w:val="00A95B02"/>
    <w:pPr>
      <w:keepNext/>
      <w:keepLines/>
      <w:spacing w:before="40" w:after="0"/>
      <w:outlineLvl w:val="3"/>
    </w:pPr>
    <w:rPr>
      <w:rFonts w:eastAsiaTheme="majorEastAsia"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95B02"/>
    <w:rPr>
      <w:rFonts w:ascii="Times New Roman" w:eastAsiaTheme="majorEastAsia" w:hAnsi="Times New Roman" w:cstheme="majorBidi"/>
      <w:color w:val="2F5496" w:themeColor="accent1" w:themeShade="BF"/>
      <w:sz w:val="28"/>
      <w:szCs w:val="32"/>
    </w:rPr>
  </w:style>
  <w:style w:type="character" w:customStyle="1" w:styleId="Heading2Char">
    <w:name w:val="Heading 2 Char"/>
    <w:basedOn w:val="DefaultParagraphFont"/>
    <w:link w:val="Heading2"/>
    <w:uiPriority w:val="9"/>
    <w:rsid w:val="00A95B02"/>
    <w:rPr>
      <w:rFonts w:ascii="Times New Roman" w:eastAsiaTheme="majorEastAsia" w:hAnsi="Times New Roman" w:cstheme="majorBidi"/>
      <w:color w:val="2F5496" w:themeColor="accent1" w:themeShade="BF"/>
      <w:sz w:val="28"/>
      <w:szCs w:val="26"/>
    </w:rPr>
  </w:style>
  <w:style w:type="character" w:customStyle="1" w:styleId="Heading3Char">
    <w:name w:val="Heading 3 Char"/>
    <w:basedOn w:val="DefaultParagraphFont"/>
    <w:link w:val="Heading3"/>
    <w:uiPriority w:val="9"/>
    <w:rsid w:val="00A95B02"/>
    <w:rPr>
      <w:rFonts w:ascii="Times New Roman" w:eastAsiaTheme="majorEastAsia" w:hAnsi="Times New Roman" w:cstheme="majorBidi"/>
      <w:color w:val="1F3763" w:themeColor="accent1" w:themeShade="7F"/>
      <w:sz w:val="28"/>
      <w:szCs w:val="24"/>
    </w:rPr>
  </w:style>
  <w:style w:type="character" w:customStyle="1" w:styleId="Heading4Char">
    <w:name w:val="Heading 4 Char"/>
    <w:basedOn w:val="DefaultParagraphFont"/>
    <w:link w:val="Heading4"/>
    <w:uiPriority w:val="9"/>
    <w:rsid w:val="00A95B02"/>
    <w:rPr>
      <w:rFonts w:ascii="Times New Roman" w:eastAsiaTheme="majorEastAsia" w:hAnsi="Times New Roman" w:cstheme="majorBidi"/>
      <w:i/>
      <w:iCs/>
      <w:color w:val="2F5496" w:themeColor="accent1" w:themeShade="BF"/>
      <w:sz w:val="28"/>
    </w:rPr>
  </w:style>
  <w:style w:type="character" w:styleId="Hyperlink">
    <w:name w:val="Hyperlink"/>
    <w:basedOn w:val="DefaultParagraphFont"/>
    <w:uiPriority w:val="99"/>
    <w:unhideWhenUsed/>
    <w:rsid w:val="002F26A4"/>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hyperlink" Target="https://www.youtube.com/watch?v=mWIZ_YfzwHQ" TargetMode="External"/><Relationship Id="rId4" Type="http://schemas.openxmlformats.org/officeDocument/2006/relationships/hyperlink" Target="https://www.4wheelparts.com/the-dirt/differences-between-soft-roll-up-and-soft-tri-fold-truck-bed-covers/#:~:text=If%20you%20want%20a%20bed,a%20roll%2Dup%20tonneau%20cover.&amp;text=If%20you%20want%20to%20secure,tonneau%20cover%20can%20work%20perfectly"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89</TotalTime>
  <Pages>3</Pages>
  <Words>667</Words>
  <Characters>3804</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ika Tabassum Era</dc:creator>
  <cp:keywords/>
  <dc:description/>
  <cp:lastModifiedBy>Anika Tabassum Era</cp:lastModifiedBy>
  <cp:revision>4</cp:revision>
  <dcterms:created xsi:type="dcterms:W3CDTF">2021-01-30T15:55:00Z</dcterms:created>
  <dcterms:modified xsi:type="dcterms:W3CDTF">2021-01-30T19:04:00Z</dcterms:modified>
</cp:coreProperties>
</file>